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rimary</w:t>
      </w:r>
      <w:r>
        <w:t xml:space="preserve"> </w:t>
      </w:r>
      <w:r>
        <w:t xml:space="preserve">Teacher</w:t>
      </w:r>
      <w:r>
        <w:t xml:space="preserve"> </w:t>
      </w:r>
      <w:r>
        <w:t xml:space="preserve">Position</w:t>
      </w:r>
    </w:p>
    <w:p>
      <w:pPr>
        <w:pStyle w:val="FirstParagraph"/>
      </w:pPr>
      <w:r>
        <w:t xml:space="preserve">School Logo</w:t>
      </w:r>
    </w:p>
    <w:bookmarkStart w:id="20" w:name="internship-application-letter"/>
    <w:p>
      <w:pPr>
        <w:pStyle w:val="Heading1"/>
      </w:pPr>
      <w:r>
        <w:t xml:space="preserve">Internship Application Letter</w:t>
      </w:r>
    </w:p>
    <w:bookmarkEnd w:id="20"/>
    <w:p>
      <w:pPr>
        <w:pStyle w:val="FirstParagraph"/>
      </w:pPr>
      <w:r>
        <w:t xml:space="preserve">June 25, 2023</w:t>
      </w:r>
    </w:p>
    <w:p>
      <w:pPr>
        <w:pStyle w:val="BodyText"/>
      </w:pPr>
      <w:r>
        <w:t xml:space="preserve">Principal</w:t>
      </w:r>
      <w:r>
        <w:br/>
      </w:r>
      <w:r>
        <w:t xml:space="preserve">Kabul Primary School</w:t>
      </w:r>
      <w:r>
        <w:br/>
      </w:r>
      <w:r>
        <w:t xml:space="preserve">Kabul, Afghanistan</w:t>
      </w:r>
    </w:p>
    <w:p>
      <w:pPr>
        <w:pStyle w:val="BodyText"/>
      </w:pPr>
      <w:r>
        <w:t xml:space="preserve">Subject: Internship Application for Primary Teacher Position at Kabul Educational Institute</w:t>
      </w:r>
    </w:p>
    <w:p>
      <w:pPr>
        <w:pStyle w:val="BodyText"/>
      </w:pPr>
      <w:r>
        <w:t xml:space="preserve">Dear Principal,</w:t>
      </w:r>
      <w:r>
        <w:br/>
      </w:r>
      <w:r>
        <w:br/>
      </w:r>
      <w:r>
        <w:t xml:space="preserve">I am writing this</w:t>
      </w:r>
      <w:r>
        <w:t xml:space="preserve"> </w:t>
      </w:r>
      <w:r>
        <w:rPr>
          <w:bCs/>
          <w:b/>
        </w:rPr>
        <w:t xml:space="preserve">Internship Application Letter</w:t>
      </w:r>
      <w:r>
        <w:t xml:space="preserve"> </w:t>
      </w:r>
      <w:r>
        <w:t xml:space="preserve">to express my profound interest in the Primary Teacher Internship position at your esteemed institution in</w:t>
      </w:r>
      <w:r>
        <w:t xml:space="preserve"> </w:t>
      </w:r>
      <w:r>
        <w:rPr>
          <w:iCs/>
          <w:i/>
        </w:rPr>
        <w:t xml:space="preserve">Afghanistan Kabul</w:t>
      </w:r>
      <w:r>
        <w:t xml:space="preserve">. As a dedicated education graduate from Kabul University with a specialization in Early Childhood Development, I have long admired Kabul Primary School's transformative work in nurturing young minds amid Afghanistan's evolving educational landscape. My passion for child-centered learning and commitment to community development align precisely with your school's mission to provide quality foundational education in the heart of our capital city.</w:t>
      </w:r>
      <w:r>
        <w:t xml:space="preserve"> </w:t>
      </w:r>
      <w:r>
        <w:t xml:space="preserve">Growing up in Kabul during periods of instability, I witnessed firsthand how access to consistent, compassionate primary education can be a beacon of hope for children navigating challenging circumstances. This experience ignited my lifelong commitment to becoming a</w:t>
      </w:r>
      <w:r>
        <w:t xml:space="preserve"> </w:t>
      </w:r>
      <w:r>
        <w:rPr>
          <w:bCs/>
          <w:b/>
        </w:rPr>
        <w:t xml:space="preserve">Teacher Primary</w:t>
      </w:r>
      <w:r>
        <w:t xml:space="preserve"> </w:t>
      </w:r>
      <w:r>
        <w:t xml:space="preserve">who not only imparts knowledge but also fosters resilience and curiosity in every child. My academic journey at Kabul University included rigorous coursework in Montessori methods, inclusive classroom management, and culturally responsive pedagogy—modules specifically designed for context-sensitive teaching in Afghan communities. I particularly excelled in my practicum at the Al-Faisal Primary School where I developed age-appropriate literacy activities for students aged 5-8, incorporating local storytelling traditions into language lessons.</w:t>
      </w:r>
      <w:r>
        <w:t xml:space="preserve"> </w:t>
      </w:r>
      <w:r>
        <w:t xml:space="preserve">What compels me to apply now is Afghanistan's critical need for educators who understand our unique socio-cultural environment. In</w:t>
      </w:r>
      <w:r>
        <w:t xml:space="preserve"> </w:t>
      </w:r>
      <w:r>
        <w:rPr>
          <w:iCs/>
          <w:i/>
        </w:rPr>
        <w:t xml:space="preserve">Afghanistan Kabul</w:t>
      </w:r>
      <w:r>
        <w:t xml:space="preserve">, primary education faces challenges including resource constraints and gender equity barriers, yet also presents extraordinary opportunities for meaningful impact. I have studied UNESCO reports on Afghanistan's educational recovery post-2021 and recognize that schools like yours are pivotal in rebuilding trust through consistent learning environments. My internship proposal focuses on three key areas: developing visual learning materials using locally available resources (such as recycled paper and natural dyes), creating parent engagement workshops to bridge home-school communication gaps, and implementing trauma-informed approaches for children who have experienced displacement.</w:t>
      </w:r>
      <w:r>
        <w:t xml:space="preserve"> </w:t>
      </w:r>
      <w:r>
        <w:t xml:space="preserve">During my fieldwork at the Kabul Children's Foundation, I collaborated with 20+ teachers across three community schools. I designed a "Reading Garden" initiative where students grew vegetables while learning science through hands-on projects—a project that increased classroom participation by 45% among girls in our pilot group. This experience taught me that effective</w:t>
      </w:r>
      <w:r>
        <w:t xml:space="preserve"> </w:t>
      </w:r>
      <w:r>
        <w:rPr>
          <w:bCs/>
          <w:b/>
        </w:rPr>
        <w:t xml:space="preserve">Teacher Primary</w:t>
      </w:r>
      <w:r>
        <w:t xml:space="preserve"> </w:t>
      </w:r>
      <w:r>
        <w:t xml:space="preserve">work requires adapting to local rhythms: understanding seasonal farming cycles, respecting religious observances as teaching opportunities, and utilizing community elders as educational allies. I also trained 15 volunteers in child safety protocols—a skill directly transferable to Kabul's school safety frameworks.</w:t>
      </w:r>
      <w:r>
        <w:t xml:space="preserve"> </w:t>
      </w:r>
      <w:r>
        <w:t xml:space="preserve">I am particularly drawn to your school's bilingual (Dari/Pashto) curriculum model because it reflects my belief that language is the gateway to learning. Having taught a summer literacy camp for refugee children in Wardak Province, I created bilingual storybooks featuring Afghan folktales that helped students develop cognitive flexibility while maintaining cultural identity. In Kabul, this approach is even more vital as we rebuild educational systems with local content at their core. My understanding of Afghanistan's educational challenges extends beyond textbooks—I've attended workshops on addressing learning loss through psychosocial support, a critical need for many children in Kabul who have experienced trauma.</w:t>
      </w:r>
      <w:r>
        <w:t xml:space="preserve"> </w:t>
      </w:r>
      <w:r>
        <w:t xml:space="preserve">What sets me apart is my commitment to sustainable impact rather than temporary solutions. I propose integrating community assets into the curriculum: partnering with local artisans for craft lessons that teach math concepts (e.g., measuring fabric patterns), inviting grandparents to share historical narratives about Kabul, and developing a school garden where students learn biology through growing traditional Afghan crops like saffron. As someone who has navigated Kabul's neighborhoods daily—from Wazir Akbar Khan to Dasht-e-Barchi—I understand the cultural nuances required for meaningful engagement. I speak fluent Dari with Pashto literacy and am certified in Child Protection Procedures by Afghanistan's Ministry of Education.</w:t>
      </w:r>
      <w:r>
        <w:t xml:space="preserve"> </w:t>
      </w:r>
      <w:r>
        <w:t xml:space="preserve">My academic advisor, Dr. Fatima Zahir, has noted my "exceptional ability to make complex concepts accessible through play-based learning"—a quality I believe is essential for young children in Kabul where classrooms often lack textbooks. I've also completed a 40-hour course on digital literacy for resource-constrained settings (Google's "Digital Literacy for Educators"), enabling me to introduce low-tech solutions like solar-powered audio recordings of Afghan folk songs to supplement reading instruction.</w:t>
      </w:r>
      <w:r>
        <w:t xml:space="preserve"> </w:t>
      </w:r>
      <w:r>
        <w:t xml:space="preserve">I recognize that becoming an effective</w:t>
      </w:r>
      <w:r>
        <w:t xml:space="preserve"> </w:t>
      </w:r>
      <w:r>
        <w:rPr>
          <w:bCs/>
          <w:b/>
        </w:rPr>
        <w:t xml:space="preserve">Teacher Primary</w:t>
      </w:r>
      <w:r>
        <w:t xml:space="preserve"> </w:t>
      </w:r>
      <w:r>
        <w:t xml:space="preserve">in</w:t>
      </w:r>
      <w:r>
        <w:t xml:space="preserve"> </w:t>
      </w:r>
      <w:r>
        <w:rPr>
          <w:iCs/>
          <w:i/>
        </w:rPr>
        <w:t xml:space="preserve">Afghanistan Kabul</w:t>
      </w:r>
      <w:r>
        <w:t xml:space="preserve"> </w:t>
      </w:r>
      <w:r>
        <w:t xml:space="preserve">requires humility, patience, and deep community trust. My internship would be a two-way learning journey: I am eager to absorb your school's proven methods while contributing fresh perspectives. For example, I could adapt my experience with mobile literacy apps (using basic smartphones instead of tablets) to address digital access challenges in our community.</w:t>
      </w:r>
      <w:r>
        <w:t xml:space="preserve"> </w:t>
      </w:r>
      <w:r>
        <w:t xml:space="preserve">As Afghanistan rebuilds its educational future, institutions like Kabul Primary School are at the frontline of change. I am not merely seeking an internship—I am offering my energy and commitment to help shape a generation that will transform our nation's destiny. My resume, attached for your review, details further experiences including organizing the "Kabul Young Readers" book drive that collected 1,200 children's books for underserved schools.</w:t>
      </w:r>
      <w:r>
        <w:t xml:space="preserve"> </w:t>
      </w:r>
      <w:r>
        <w:t xml:space="preserve">Thank you for considering this</w:t>
      </w:r>
      <w:r>
        <w:t xml:space="preserve"> </w:t>
      </w:r>
      <w:r>
        <w:rPr>
          <w:bCs/>
          <w:b/>
        </w:rPr>
        <w:t xml:space="preserve">Internship Application Letter</w:t>
      </w:r>
      <w:r>
        <w:t xml:space="preserve">. I am available for an interview at your earliest convenience and can be reached at +93 70 123 4567 or shahzada.education@gmail.com. I look forward to discussing how my skills in culturally grounded pedagogy, community mobilization, and trauma-aware teaching can support Kabul Primary School's vital mission.</w:t>
      </w:r>
      <w:r>
        <w:t xml:space="preserve"> </w:t>
      </w:r>
      <w:r>
        <w:t xml:space="preserve">With sincere respect,</w:t>
      </w:r>
      <w:r>
        <w:br/>
      </w:r>
    </w:p>
    <w:p>
      <w:pPr>
        <w:pStyle w:val="BodyText"/>
      </w:pPr>
      <w:r>
        <w:t xml:space="preserve">Shahzada Karim</w:t>
      </w:r>
    </w:p>
    <w:p>
      <w:pPr>
        <w:pStyle w:val="BodyText"/>
      </w:pPr>
      <w:r>
        <w:t xml:space="preserve">Kabul University Graduate</w:t>
      </w:r>
      <w:r>
        <w:br/>
      </w:r>
      <w:r>
        <w:t xml:space="preserve">B.A. in Early Childhood Education (2023)</w:t>
      </w:r>
    </w:p>
    <w:p>
      <w:pPr>
        <w:pStyle w:val="BodyText"/>
      </w:pPr>
      <w:r>
        <w:t xml:space="preserve">Enclosure: Resu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rimary Teacher Position</dc:title>
  <dc:creator/>
  <dc:language>en</dc:language>
  <cp:keywords/>
  <dcterms:created xsi:type="dcterms:W3CDTF">2025-12-10T10:24:26Z</dcterms:created>
  <dcterms:modified xsi:type="dcterms:W3CDTF">2025-12-10T10:24:26Z</dcterms:modified>
</cp:coreProperties>
</file>

<file path=docProps/custom.xml><?xml version="1.0" encoding="utf-8"?>
<Properties xmlns="http://schemas.openxmlformats.org/officeDocument/2006/custom-properties" xmlns:vt="http://schemas.openxmlformats.org/officeDocument/2006/docPropsVTypes"/>
</file>